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80ffb9a7f9dfe521fa927f18add2d01adb6ab1d"/>
    <w:p>
      <w:pPr>
        <w:pStyle w:val="Heading1"/>
      </w:pPr>
      <w:r>
        <w:t xml:space="preserve">Cover Letter for Web Designer Position in China Beijing</w:t>
      </w:r>
    </w:p>
    <w:p>
      <w:pPr>
        <w:pStyle w:val="FirstParagraph"/>
      </w:pPr>
      <w:r>
        <w:t xml:space="preserve">Dear [Hiring Manager's Name],</w:t>
      </w:r>
    </w:p>
    <w:p>
      <w:pPr>
        <w:pStyle w:val="BodyText"/>
      </w:pPr>
      <w:r>
        <w:t xml:space="preserve">As a dedicated Web Designer with a passion for creating visually stunning and functionally seamless digital experiences, I am excited to apply for the Web Designer position at your esteemed organization in China Beijing. With my expertise in modern web technologies, creative problem-solving skills, and deep understanding of user-centric design principles, I am confident in my ability to contribute to your company’s success while aligning with the dynamic needs of the Beijing market. This opportunity represents a perfect intersection of my professional aspirations and the vibrant tech landscape of China Beijing, where innovation and digital transformation are driving global progress.</w:t>
      </w:r>
    </w:p>
    <w:bookmarkStart w:id="20" w:name="why-i-am-a-strong-fit-for-this-role"/>
    <w:p>
      <w:pPr>
        <w:pStyle w:val="Heading2"/>
      </w:pPr>
      <w:r>
        <w:t xml:space="preserve">Why I Am a Strong Fit for This Role</w:t>
      </w:r>
    </w:p>
    <w:p>
      <w:pPr>
        <w:pStyle w:val="FirstParagraph"/>
      </w:pPr>
      <w:r>
        <w:t xml:space="preserve">As a Web Designer, I have spent the last [X years] honing my craft in both international and local markets, focusing on creating websites that not only meet technical requirements but also resonate with diverse audiences. My background includes designing responsive layouts, developing intuitive user interfaces (UI), and optimizing web performance to ensure seamless experiences across devices. In China Beijing, where digital adoption is at the forefront of modern business strategies, I have consistently prioritized understanding the cultural and functional nuances of local users to deliver solutions that align with their expectations.</w:t>
      </w:r>
    </w:p>
    <w:p>
      <w:pPr>
        <w:pStyle w:val="BodyText"/>
      </w:pPr>
      <w:r>
        <w:t xml:space="preserve">One of my core strengths as a Web Designer is my ability to blend aesthetic creativity with technical precision. Whether it’s leveraging tools like Adobe XD, Figma, or Sketch for prototyping, or coding with HTML, CSS, and JavaScript to bring designs to life, I ensure that every project reflects both artistry and functionality. In China Beijing’s competitive tech environment, where first impressions matter immensely, I have focused on crafting websites that not only captivate but also convert visitors into engaged users. My portfolio includes projects for clients in industries ranging from e-commerce to fintech, each tailored to meet the unique demands of the Chinese market.</w:t>
      </w:r>
    </w:p>
    <w:bookmarkEnd w:id="20"/>
    <w:bookmarkStart w:id="21" w:name="X8cecb9a5c75bc53d751123c1376351cd10fa2bb"/>
    <w:p>
      <w:pPr>
        <w:pStyle w:val="Heading2"/>
      </w:pPr>
      <w:r>
        <w:t xml:space="preserve">Understanding China Beijing’s Digital Ecosystem</w:t>
      </w:r>
    </w:p>
    <w:p>
      <w:pPr>
        <w:pStyle w:val="FirstParagraph"/>
      </w:pPr>
      <w:r>
        <w:t xml:space="preserve">What sets me apart as a Web Designer is my deep appreciation for the digital landscape in China Beijing. I recognize that this region is not just a hub for innovation but also a cultural epicenter where design trends evolve rapidly. My experience working with clients in China has taught me the importance of adapting to local preferences, such as integrating mobile-first strategies, adhering to regional SEO practices, and ensuring compliance with Chinese internet regulations. For instance, I have collaborated on projects that optimize websites for platforms like WeChat and Baidu, which are critical for reaching audiences in China Beijing.</w:t>
      </w:r>
    </w:p>
    <w:p>
      <w:pPr>
        <w:pStyle w:val="BodyText"/>
      </w:pPr>
      <w:r>
        <w:t xml:space="preserve">Moreover, I am well-versed in the challenges and opportunities of designing for a market where user behavior differs significantly from Western counterparts. This includes understanding the importance of social media integration, mobile navigation preferences, and culturally relevant visual elements. As a Web Designer, I pride myself on staying updated with the latest trends in China’s design community, such as minimalist aesthetics, bold typography, and interactive animations that align with local tastes.</w:t>
      </w:r>
    </w:p>
    <w:bookmarkEnd w:id="21"/>
    <w:bookmarkStart w:id="22" w:name="how-i-can-add-value-to-your-team"/>
    <w:p>
      <w:pPr>
        <w:pStyle w:val="Heading2"/>
      </w:pPr>
      <w:r>
        <w:t xml:space="preserve">How I Can Add Value to Your Team</w:t>
      </w:r>
    </w:p>
    <w:p>
      <w:pPr>
        <w:pStyle w:val="FirstParagraph"/>
      </w:pPr>
      <w:r>
        <w:t xml:space="preserve">At your organization, I aim to leverage my skills in Web Design to enhance your digital presence and drive user engagement. Whether it’s redesigning an existing website or conceptualizing a new platform from the ground up, I approach each project with a focus on clarity, scalability, and user experience. My collaborative mindset ensures that I work closely with stakeholders, developers, and content creators to deliver solutions that meet both business objectives and audience needs.</w:t>
      </w:r>
    </w:p>
    <w:p>
      <w:pPr>
        <w:pStyle w:val="BodyText"/>
      </w:pPr>
      <w:r>
        <w:t xml:space="preserve">Additionally, my proficiency in multilingual communication (including English and [any other languages relevant to China Beijing]) allows me to bridge gaps between international teams and local users. In a city like Beijing, where global businesses often seek to localize their offerings, this ability is invaluable. I am also familiar with the tools and workflows used in Chinese tech companies, such as using cloud-based platforms for real-time collaboration or adhering to specific design systems that align with industry standards.</w:t>
      </w:r>
    </w:p>
    <w:bookmarkEnd w:id="22"/>
    <w:bookmarkStart w:id="23" w:name="Xa4b2b575626c01e8040efbfd65dac7cab7499b5"/>
    <w:p>
      <w:pPr>
        <w:pStyle w:val="Heading2"/>
      </w:pPr>
      <w:r>
        <w:t xml:space="preserve">Why China Beijing Is the Ideal Location for My Career</w:t>
      </w:r>
    </w:p>
    <w:p>
      <w:pPr>
        <w:pStyle w:val="FirstParagraph"/>
      </w:pPr>
      <w:r>
        <w:t xml:space="preserve">China Beijing has always been a place where innovation thrives, and I am eager to contribute to its growing digital ecosystem. The city’s status as a global leader in technology, education, and culture makes it an ideal environment for a Web Designer like me to grow professionally. Working in Beijing would allow me to immerse myself in the latest trends, collaborate with forward-thinking professionals, and gain insights into how digital solutions are shaping industries across the region.</w:t>
      </w:r>
    </w:p>
    <w:p>
      <w:pPr>
        <w:pStyle w:val="BodyText"/>
      </w:pPr>
      <w:r>
        <w:t xml:space="preserve">Furthermore, I am deeply inspired by the opportunities that come with working in a city as dynamic as Beijing. From its bustling tech startups to its established enterprises, there is no shortage of challenges and creative projects that push the boundaries of what a Web Designer can achieve. I am particularly interested in contributing to initiatives that leverage digital design to solve real-world problems, whether it’s improving accessibility for local users or creating platforms that support sustainable business practices.</w:t>
      </w:r>
    </w:p>
    <w:bookmarkEnd w:id="23"/>
    <w:bookmarkStart w:id="24" w:name="closing-remarks"/>
    <w:p>
      <w:pPr>
        <w:pStyle w:val="Heading2"/>
      </w:pPr>
      <w:r>
        <w:t xml:space="preserve">Closing Remarks</w:t>
      </w:r>
    </w:p>
    <w:p>
      <w:pPr>
        <w:pStyle w:val="FirstParagraph"/>
      </w:pPr>
      <w:r>
        <w:t xml:space="preserve">In conclusion, I am enthusiastic about the possibility of joining your team as a Web Designer in China Beijing. My technical skills, cultural awareness, and passion for digital design position me to make a meaningful impact on your organization’s goals. I would be grateful for the opportunity to discuss how my background and vision align with your needs. Thank you for considering my application, and I look forward to the possibility of contributing to your company’s success in this exciting marke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China Beijing</dc:title>
  <dc:creator/>
  <dc:language>en</dc:language>
  <cp:keywords/>
  <dcterms:created xsi:type="dcterms:W3CDTF">2025-12-11T13:56:08Z</dcterms:created>
  <dcterms:modified xsi:type="dcterms:W3CDTF">2025-12-11T13:56:08Z</dcterms:modified>
</cp:coreProperties>
</file>

<file path=docProps/custom.xml><?xml version="1.0" encoding="utf-8"?>
<Properties xmlns="http://schemas.openxmlformats.org/officeDocument/2006/custom-properties" xmlns:vt="http://schemas.openxmlformats.org/officeDocument/2006/docPropsVTypes"/>
</file>